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1a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ac19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5eaf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3:50:13Z</dcterms:created>
  <dcterms:modified xsi:type="dcterms:W3CDTF">2022-02-02T23:50:13Z</dcterms:modified>
</cp:coreProperties>
</file>